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93019" w14:textId="77777777" w:rsidR="00A000FA" w:rsidRPr="00390355" w:rsidRDefault="00A000FA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A06EBEC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0695A97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3692B67C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356F89BD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303F792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A3D62B3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0002B85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192538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59B1D1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AB7B3ED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247E6A42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20BF33AE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22E5B8C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277AF2B0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32BD01D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7FC358D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19F2EA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2CD7AA3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FE67B01" w14:textId="77777777" w:rsidR="009341C5" w:rsidRPr="00A300B1" w:rsidRDefault="009341C5" w:rsidP="00C93634">
      <w:pPr>
        <w:jc w:val="right"/>
        <w:rPr>
          <w:rFonts w:ascii="Arial" w:hAnsi="Arial" w:cs="Arial"/>
          <w:i/>
          <w:color w:val="404040"/>
          <w:sz w:val="32"/>
          <w:szCs w:val="32"/>
        </w:rPr>
      </w:pPr>
    </w:p>
    <w:p w14:paraId="7809D39D" w14:textId="34608FD0" w:rsidR="00C93634" w:rsidRPr="00D24DF0" w:rsidRDefault="00D24DF0" w:rsidP="00C93634">
      <w:pPr>
        <w:jc w:val="right"/>
        <w:rPr>
          <w:rFonts w:ascii="Times" w:hAnsi="Times" w:cs="Times"/>
          <w:i/>
          <w:color w:val="404040"/>
          <w:sz w:val="32"/>
          <w:szCs w:val="32"/>
          <w:lang w:val="en-US"/>
        </w:rPr>
      </w:pPr>
      <w:r w:rsidRPr="00D24DF0">
        <w:rPr>
          <w:rFonts w:ascii="Times" w:hAnsi="Times" w:cs="Times"/>
          <w:i/>
          <w:color w:val="404040"/>
          <w:sz w:val="32"/>
          <w:szCs w:val="32"/>
          <w:lang w:val="en-US"/>
        </w:rPr>
        <w:t>UNIVERSITY OF L'AQUILA</w:t>
      </w:r>
    </w:p>
    <w:p w14:paraId="747C0A24" w14:textId="69A0C3A2" w:rsidR="006275EA" w:rsidRPr="00D24DF0" w:rsidRDefault="00D24DF0" w:rsidP="00C93634">
      <w:pPr>
        <w:jc w:val="right"/>
        <w:rPr>
          <w:rFonts w:ascii="Times" w:hAnsi="Times" w:cs="Times"/>
          <w:i/>
          <w:color w:val="404040"/>
          <w:sz w:val="32"/>
          <w:szCs w:val="32"/>
          <w:lang w:val="en-US"/>
        </w:rPr>
      </w:pPr>
      <w:r w:rsidRPr="00D24DF0">
        <w:rPr>
          <w:rFonts w:ascii="Times" w:hAnsi="Times" w:cs="Times"/>
          <w:i/>
          <w:color w:val="404040"/>
          <w:sz w:val="32"/>
          <w:szCs w:val="32"/>
          <w:lang w:val="en-US"/>
        </w:rPr>
        <w:t xml:space="preserve">Department of </w:t>
      </w:r>
      <w:bookmarkStart w:id="0" w:name="_Hlk61105300"/>
      <w:r w:rsidRPr="00D24DF0">
        <w:rPr>
          <w:rFonts w:ascii="Times" w:hAnsi="Times" w:cs="Times"/>
          <w:i/>
          <w:color w:val="404040"/>
          <w:sz w:val="32"/>
          <w:szCs w:val="32"/>
          <w:lang w:val="en-US"/>
        </w:rPr>
        <w:t>Civil, Construction-Architectural and Environmental Engineering</w:t>
      </w:r>
      <w:bookmarkEnd w:id="0"/>
    </w:p>
    <w:p w14:paraId="2C0830C9" w14:textId="77777777" w:rsidR="00A000FA" w:rsidRPr="00D24DF0" w:rsidRDefault="00A000FA" w:rsidP="00A000FA">
      <w:pPr>
        <w:rPr>
          <w:rFonts w:ascii="Times" w:hAnsi="Times" w:cs="Times"/>
          <w:color w:val="404040"/>
          <w:sz w:val="32"/>
          <w:szCs w:val="32"/>
          <w:lang w:val="en-US"/>
        </w:rPr>
      </w:pPr>
    </w:p>
    <w:p w14:paraId="51446782" w14:textId="1496A6F2" w:rsidR="00A000FA" w:rsidRPr="00D24DF0" w:rsidRDefault="00D24DF0" w:rsidP="00C93634">
      <w:pPr>
        <w:jc w:val="right"/>
        <w:rPr>
          <w:rFonts w:ascii="Times" w:hAnsi="Times" w:cs="Times"/>
          <w:color w:val="404040"/>
          <w:sz w:val="32"/>
          <w:szCs w:val="32"/>
          <w:lang w:val="en-US"/>
        </w:rPr>
      </w:pPr>
      <w:r w:rsidRPr="00D24DF0">
        <w:rPr>
          <w:rFonts w:ascii="Times" w:hAnsi="Times" w:cs="Times"/>
          <w:color w:val="404040"/>
          <w:sz w:val="32"/>
          <w:szCs w:val="32"/>
          <w:lang w:val="en-US"/>
        </w:rPr>
        <w:t>Ph.D. Program</w:t>
      </w:r>
    </w:p>
    <w:p w14:paraId="4843D3EC" w14:textId="4A78F63B" w:rsidR="00C93634" w:rsidRPr="00D24DF0" w:rsidRDefault="00C93634" w:rsidP="00C93634">
      <w:pPr>
        <w:jc w:val="right"/>
        <w:rPr>
          <w:rFonts w:ascii="Times" w:hAnsi="Times" w:cs="Times"/>
          <w:color w:val="404040"/>
          <w:sz w:val="32"/>
          <w:szCs w:val="32"/>
          <w:lang w:val="en-US"/>
        </w:rPr>
      </w:pPr>
      <w:r w:rsidRPr="00D24DF0">
        <w:rPr>
          <w:rFonts w:ascii="Times" w:hAnsi="Times" w:cs="Times"/>
          <w:color w:val="404040"/>
          <w:sz w:val="32"/>
          <w:szCs w:val="32"/>
          <w:lang w:val="en-US"/>
        </w:rPr>
        <w:t xml:space="preserve"> </w:t>
      </w:r>
      <w:r w:rsidR="00D24DF0" w:rsidRPr="00D24DF0">
        <w:rPr>
          <w:rFonts w:ascii="Times" w:hAnsi="Times" w:cs="Times"/>
          <w:color w:val="404040"/>
          <w:sz w:val="32"/>
          <w:szCs w:val="32"/>
          <w:lang w:val="en-US"/>
        </w:rPr>
        <w:t>Civil, Construction-Architectural and Environmental Engineering</w:t>
      </w:r>
      <w:r w:rsidRPr="00D24DF0">
        <w:rPr>
          <w:rFonts w:ascii="Times" w:hAnsi="Times" w:cs="Times"/>
          <w:color w:val="404040"/>
          <w:sz w:val="32"/>
          <w:szCs w:val="32"/>
          <w:lang w:val="en-US"/>
        </w:rPr>
        <w:t xml:space="preserve"> </w:t>
      </w:r>
      <w:r w:rsidR="006275EA" w:rsidRPr="00D24DF0">
        <w:rPr>
          <w:rFonts w:ascii="Times" w:hAnsi="Times" w:cs="Times"/>
          <w:color w:val="404040"/>
          <w:sz w:val="32"/>
          <w:szCs w:val="32"/>
          <w:lang w:val="en-US"/>
        </w:rPr>
        <w:t>(Ph.D.ICEAA)</w:t>
      </w:r>
    </w:p>
    <w:p w14:paraId="6D25DB93" w14:textId="584EDBE2" w:rsidR="00C93634" w:rsidRPr="00D24DF0" w:rsidRDefault="00CE05A6" w:rsidP="00C93634">
      <w:pPr>
        <w:spacing w:before="120"/>
        <w:jc w:val="right"/>
        <w:rPr>
          <w:rFonts w:ascii="Times" w:hAnsi="Times" w:cs="Times"/>
          <w:b/>
          <w:i/>
          <w:color w:val="404040"/>
          <w:sz w:val="32"/>
          <w:szCs w:val="32"/>
          <w:lang w:val="en-US"/>
        </w:rPr>
      </w:pPr>
      <w:r w:rsidRPr="00D24DF0">
        <w:rPr>
          <w:rFonts w:ascii="Times" w:hAnsi="Times" w:cs="Times"/>
          <w:b/>
          <w:i/>
          <w:color w:val="404040"/>
          <w:sz w:val="32"/>
          <w:szCs w:val="32"/>
          <w:lang w:val="en-US"/>
        </w:rPr>
        <w:t>________</w:t>
      </w:r>
      <w:r w:rsidR="00C93634" w:rsidRPr="00D24DF0">
        <w:rPr>
          <w:rFonts w:ascii="Times" w:hAnsi="Times" w:cs="Times"/>
          <w:b/>
          <w:i/>
          <w:color w:val="404040"/>
          <w:sz w:val="32"/>
          <w:szCs w:val="32"/>
          <w:lang w:val="en-US"/>
        </w:rPr>
        <w:t xml:space="preserve"> </w:t>
      </w:r>
      <w:r w:rsidRPr="00D24DF0">
        <w:rPr>
          <w:rFonts w:ascii="Times" w:hAnsi="Times" w:cs="Times"/>
          <w:b/>
          <w:i/>
          <w:color w:val="404040"/>
          <w:sz w:val="32"/>
          <w:szCs w:val="32"/>
          <w:lang w:val="en-US"/>
        </w:rPr>
        <w:t>C</w:t>
      </w:r>
      <w:r w:rsidR="00D24DF0" w:rsidRPr="00D24DF0">
        <w:rPr>
          <w:rFonts w:ascii="Times" w:hAnsi="Times" w:cs="Times"/>
          <w:b/>
          <w:i/>
          <w:color w:val="404040"/>
          <w:sz w:val="32"/>
          <w:szCs w:val="32"/>
          <w:lang w:val="en-US"/>
        </w:rPr>
        <w:t>ycle</w:t>
      </w:r>
    </w:p>
    <w:p w14:paraId="6065843F" w14:textId="77777777" w:rsidR="00C93634" w:rsidRPr="00D24DF0" w:rsidRDefault="00C93634" w:rsidP="00C93634">
      <w:pPr>
        <w:jc w:val="right"/>
        <w:rPr>
          <w:rFonts w:ascii="Times" w:hAnsi="Times" w:cs="Times"/>
          <w:b/>
          <w:color w:val="404040"/>
          <w:sz w:val="28"/>
          <w:lang w:val="en-US"/>
        </w:rPr>
      </w:pPr>
    </w:p>
    <w:p w14:paraId="318F49D1" w14:textId="77777777" w:rsidR="00C93634" w:rsidRPr="00D24DF0" w:rsidRDefault="00C93634" w:rsidP="00A000FA">
      <w:pPr>
        <w:rPr>
          <w:rFonts w:ascii="Times" w:hAnsi="Times" w:cs="Times"/>
          <w:b/>
          <w:color w:val="404040"/>
          <w:sz w:val="28"/>
          <w:lang w:val="en-US"/>
        </w:rPr>
      </w:pPr>
    </w:p>
    <w:p w14:paraId="79A61186" w14:textId="77777777" w:rsidR="00D24DF0" w:rsidRPr="00D24DF0" w:rsidRDefault="00D24DF0" w:rsidP="00D24DF0">
      <w:pPr>
        <w:jc w:val="right"/>
        <w:rPr>
          <w:rFonts w:ascii="Times" w:hAnsi="Times" w:cs="Times"/>
          <w:b/>
          <w:color w:val="404040"/>
          <w:sz w:val="32"/>
          <w:szCs w:val="32"/>
          <w:u w:val="single"/>
          <w:lang w:val="en-US"/>
        </w:rPr>
      </w:pPr>
    </w:p>
    <w:p w14:paraId="72FB38E3" w14:textId="77777777" w:rsidR="00D24DF0" w:rsidRPr="00D24DF0" w:rsidRDefault="00D24DF0" w:rsidP="00D24DF0">
      <w:pPr>
        <w:jc w:val="right"/>
        <w:rPr>
          <w:rFonts w:ascii="Times" w:hAnsi="Times" w:cs="Times"/>
          <w:b/>
          <w:color w:val="404040"/>
          <w:sz w:val="32"/>
          <w:szCs w:val="32"/>
          <w:u w:val="single"/>
          <w:lang w:val="en-US"/>
        </w:rPr>
      </w:pPr>
    </w:p>
    <w:p w14:paraId="301756BB" w14:textId="2AC25C5E" w:rsidR="00C93634" w:rsidRPr="00A300B1" w:rsidRDefault="00D24DF0" w:rsidP="00D24DF0">
      <w:pPr>
        <w:jc w:val="right"/>
        <w:rPr>
          <w:rFonts w:ascii="Times" w:hAnsi="Times" w:cs="Times"/>
          <w:b/>
          <w:color w:val="404040"/>
          <w:sz w:val="32"/>
          <w:szCs w:val="32"/>
          <w:u w:val="single"/>
        </w:rPr>
      </w:pPr>
      <w:r w:rsidRPr="00D24DF0">
        <w:rPr>
          <w:rFonts w:ascii="Times" w:hAnsi="Times" w:cs="Times"/>
          <w:b/>
          <w:color w:val="404040"/>
          <w:sz w:val="32"/>
          <w:szCs w:val="32"/>
          <w:u w:val="single"/>
        </w:rPr>
        <w:t>EVALUATION FORM</w:t>
      </w:r>
    </w:p>
    <w:p w14:paraId="0A67233F" w14:textId="77777777" w:rsidR="00C93634" w:rsidRPr="00390355" w:rsidRDefault="00C93634" w:rsidP="00C93634">
      <w:pPr>
        <w:spacing w:line="360" w:lineRule="auto"/>
        <w:ind w:left="5103" w:firstLine="567"/>
        <w:jc w:val="right"/>
        <w:rPr>
          <w:rFonts w:ascii="Times" w:hAnsi="Times" w:cs="Times"/>
        </w:rPr>
      </w:pPr>
    </w:p>
    <w:p w14:paraId="070E080A" w14:textId="05D39716" w:rsidR="00C93634" w:rsidRPr="00D24DF0" w:rsidRDefault="00401CEB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</w:pPr>
      <w:r w:rsidRPr="00D24DF0">
        <w:rPr>
          <w:lang w:val="en-US"/>
        </w:rPr>
        <w:br w:type="page"/>
      </w:r>
      <w:r w:rsidR="00D24DF0" w:rsidRPr="00D24DF0"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  <w:lastRenderedPageBreak/>
        <w:t>Research Title</w:t>
      </w:r>
    </w:p>
    <w:p w14:paraId="40571531" w14:textId="77777777" w:rsidR="00735604" w:rsidRPr="00D24DF0" w:rsidRDefault="00C93634" w:rsidP="009341C5">
      <w:pPr>
        <w:spacing w:line="360" w:lineRule="auto"/>
        <w:rPr>
          <w:rFonts w:ascii="Times" w:hAnsi="Times" w:cs="Times"/>
          <w:color w:val="404040"/>
          <w:lang w:val="en-US"/>
        </w:rPr>
      </w:pPr>
      <w:r w:rsidRPr="00D24DF0">
        <w:rPr>
          <w:rFonts w:ascii="Times" w:hAnsi="Times" w:cs="Times"/>
          <w:color w:val="404040"/>
          <w:lang w:val="en-US"/>
        </w:rPr>
        <w:t>…………………………………………………………………………………………………</w:t>
      </w:r>
      <w:r w:rsidR="00D81DBC" w:rsidRPr="00D24DF0">
        <w:rPr>
          <w:rFonts w:ascii="Times" w:hAnsi="Times" w:cs="Times"/>
          <w:color w:val="404040"/>
          <w:lang w:val="en-US"/>
        </w:rPr>
        <w:t>..</w:t>
      </w:r>
      <w:r w:rsidRPr="00D24DF0">
        <w:rPr>
          <w:rFonts w:ascii="Times" w:hAnsi="Times" w:cs="Times"/>
          <w:color w:val="404040"/>
          <w:lang w:val="en-US"/>
        </w:rPr>
        <w:t>………..………………………………………………………………………………………….</w:t>
      </w:r>
    </w:p>
    <w:p w14:paraId="67D4BD0F" w14:textId="77777777" w:rsidR="00F6133E" w:rsidRPr="00D24DF0" w:rsidRDefault="00F6133E" w:rsidP="009341C5">
      <w:pPr>
        <w:spacing w:line="360" w:lineRule="auto"/>
        <w:rPr>
          <w:b/>
          <w:u w:val="single"/>
          <w:lang w:val="en-US"/>
        </w:rPr>
      </w:pPr>
    </w:p>
    <w:p w14:paraId="6765D47E" w14:textId="595FBB41" w:rsidR="00C93634" w:rsidRPr="00D24DF0" w:rsidRDefault="00D24DF0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</w:pPr>
      <w:r w:rsidRPr="00D24DF0"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  <w:t>Ph.D. S</w:t>
      </w:r>
      <w:r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  <w:t>tudent</w:t>
      </w:r>
    </w:p>
    <w:p w14:paraId="4895E321" w14:textId="77777777" w:rsidR="00A000FA" w:rsidRPr="00390355" w:rsidRDefault="00C93634" w:rsidP="009341C5">
      <w:pPr>
        <w:spacing w:line="360" w:lineRule="auto"/>
        <w:jc w:val="both"/>
      </w:pPr>
      <w:r w:rsidRPr="00390355">
        <w:t>………………………………</w:t>
      </w:r>
      <w:r w:rsidR="00A000FA" w:rsidRPr="00390355">
        <w:t>……</w:t>
      </w:r>
      <w:r w:rsidR="009341C5" w:rsidRPr="00390355">
        <w:t>……………………</w:t>
      </w:r>
    </w:p>
    <w:p w14:paraId="39373E68" w14:textId="77777777" w:rsidR="00F6133E" w:rsidRPr="00390355" w:rsidRDefault="00F6133E" w:rsidP="009341C5">
      <w:pPr>
        <w:spacing w:line="360" w:lineRule="auto"/>
        <w:rPr>
          <w:b/>
          <w:u w:val="single"/>
        </w:rPr>
      </w:pPr>
    </w:p>
    <w:p w14:paraId="1761F852" w14:textId="5CEE9DED" w:rsidR="00A000FA" w:rsidRPr="00A300B1" w:rsidRDefault="00D24DF0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>
        <w:rPr>
          <w:rFonts w:ascii="Times" w:eastAsia="Calibri" w:hAnsi="Times"/>
          <w:b/>
          <w:color w:val="404040"/>
          <w:szCs w:val="22"/>
          <w:u w:val="single"/>
          <w:lang w:eastAsia="en-US"/>
        </w:rPr>
        <w:t>Tutor</w:t>
      </w:r>
      <w:r w:rsidR="00A000FA"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:</w:t>
      </w:r>
    </w:p>
    <w:p w14:paraId="248021C8" w14:textId="77777777" w:rsidR="00F6133E" w:rsidRPr="00A300B1" w:rsidRDefault="00A000FA" w:rsidP="009341C5">
      <w:pPr>
        <w:spacing w:line="360" w:lineRule="auto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Prof. ………………………………</w:t>
      </w:r>
      <w:r w:rsidR="009341C5" w:rsidRPr="00A300B1">
        <w:rPr>
          <w:rFonts w:ascii="Times" w:hAnsi="Times" w:cs="Times"/>
          <w:color w:val="404040"/>
        </w:rPr>
        <w:t>…….</w:t>
      </w:r>
      <w:r w:rsidR="00F4219C" w:rsidRPr="00A300B1">
        <w:rPr>
          <w:rFonts w:ascii="Times" w:hAnsi="Times" w:cs="Times"/>
          <w:color w:val="404040"/>
        </w:rPr>
        <w:t xml:space="preserve"> </w:t>
      </w:r>
    </w:p>
    <w:p w14:paraId="629CADC7" w14:textId="4A9C3639" w:rsidR="00A000FA" w:rsidRPr="00A300B1" w:rsidRDefault="00D24DF0" w:rsidP="009341C5">
      <w:pPr>
        <w:spacing w:line="360" w:lineRule="auto"/>
        <w:rPr>
          <w:rFonts w:ascii="Times" w:hAnsi="Times" w:cs="Times"/>
          <w:color w:val="404040"/>
        </w:rPr>
      </w:pPr>
      <w:proofErr w:type="spellStart"/>
      <w:r>
        <w:rPr>
          <w:rFonts w:ascii="Times" w:hAnsi="Times" w:cs="Times"/>
          <w:color w:val="404040"/>
        </w:rPr>
        <w:t>Academic</w:t>
      </w:r>
      <w:proofErr w:type="spellEnd"/>
      <w:r>
        <w:rPr>
          <w:rFonts w:ascii="Times" w:hAnsi="Times" w:cs="Times"/>
          <w:color w:val="404040"/>
        </w:rPr>
        <w:t xml:space="preserve"> Discipline </w:t>
      </w:r>
      <w:r w:rsidR="00F4219C" w:rsidRPr="00A300B1">
        <w:rPr>
          <w:rFonts w:ascii="Times" w:hAnsi="Times" w:cs="Times"/>
          <w:color w:val="404040"/>
        </w:rPr>
        <w:t>………………………………………………</w:t>
      </w:r>
    </w:p>
    <w:p w14:paraId="2FC38702" w14:textId="77777777" w:rsidR="00F6133E" w:rsidRPr="00A300B1" w:rsidRDefault="00A000FA" w:rsidP="00C60D83">
      <w:pPr>
        <w:spacing w:line="360" w:lineRule="auto"/>
        <w:rPr>
          <w:rStyle w:val="Enfasigrassetto"/>
          <w:rFonts w:ascii="Times" w:hAnsi="Times" w:cs="Times"/>
          <w:b w:val="0"/>
          <w:bCs w:val="0"/>
          <w:color w:val="404040"/>
        </w:rPr>
      </w:pPr>
      <w:r w:rsidRPr="00A300B1">
        <w:rPr>
          <w:rFonts w:ascii="Times" w:hAnsi="Times" w:cs="Times"/>
          <w:color w:val="404040"/>
        </w:rPr>
        <w:t>Dipartimento di</w:t>
      </w:r>
      <w:r w:rsidR="00162285" w:rsidRPr="00A300B1">
        <w:rPr>
          <w:rFonts w:ascii="Times" w:hAnsi="Times" w:cs="Times"/>
          <w:color w:val="404040"/>
        </w:rPr>
        <w:t xml:space="preserve"> Ingegneria Civile, Edile-Architettura, Ambientale</w:t>
      </w:r>
    </w:p>
    <w:p w14:paraId="7B1F17C9" w14:textId="77777777" w:rsidR="00D81DBC" w:rsidRPr="00390355" w:rsidRDefault="00D81DBC" w:rsidP="00735604">
      <w:pPr>
        <w:spacing w:line="360" w:lineRule="auto"/>
        <w:jc w:val="both"/>
        <w:rPr>
          <w:rStyle w:val="Enfasigrassetto"/>
          <w:u w:val="single"/>
        </w:rPr>
      </w:pPr>
    </w:p>
    <w:p w14:paraId="72E085D5" w14:textId="49BECEB2" w:rsidR="00735604" w:rsidRPr="00A300B1" w:rsidRDefault="00D24DF0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proofErr w:type="spellStart"/>
      <w:r>
        <w:rPr>
          <w:rFonts w:ascii="Times" w:eastAsia="Calibri" w:hAnsi="Times"/>
          <w:b/>
          <w:color w:val="404040"/>
          <w:szCs w:val="22"/>
          <w:u w:val="single"/>
          <w:lang w:eastAsia="en-US"/>
        </w:rPr>
        <w:t>Research</w:t>
      </w:r>
      <w:proofErr w:type="spellEnd"/>
      <w:r>
        <w:rPr>
          <w:rFonts w:ascii="Times" w:eastAsia="Calibri" w:hAnsi="Times"/>
          <w:b/>
          <w:color w:val="404040"/>
          <w:szCs w:val="22"/>
          <w:u w:val="single"/>
          <w:lang w:eastAsia="en-US"/>
        </w:rPr>
        <w:t xml:space="preserve"> Field</w:t>
      </w:r>
      <w:r w:rsidR="00735604"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:</w:t>
      </w:r>
    </w:p>
    <w:p w14:paraId="2A7B3A7C" w14:textId="77777777" w:rsidR="00735604" w:rsidRPr="00A300B1" w:rsidRDefault="00735604" w:rsidP="00401CEB">
      <w:pPr>
        <w:spacing w:line="360" w:lineRule="auto"/>
        <w:rPr>
          <w:rFonts w:ascii="Times" w:hAnsi="Times" w:cs="Times"/>
          <w:bCs/>
          <w:color w:val="404040"/>
        </w:rPr>
      </w:pPr>
      <w:r w:rsidRPr="00A300B1">
        <w:rPr>
          <w:rFonts w:ascii="Times" w:hAnsi="Times" w:cs="Times"/>
          <w:bCs/>
          <w:color w:val="404040"/>
        </w:rPr>
        <w:t>…………………………………………………………………………………………………</w:t>
      </w:r>
    </w:p>
    <w:p w14:paraId="547F757F" w14:textId="77777777" w:rsidR="009341C5" w:rsidRPr="00A300B1" w:rsidRDefault="009341C5" w:rsidP="00401CEB">
      <w:pPr>
        <w:spacing w:line="360" w:lineRule="auto"/>
        <w:rPr>
          <w:rFonts w:ascii="Times" w:hAnsi="Times" w:cs="Times"/>
          <w:bCs/>
          <w:color w:val="404040"/>
        </w:rPr>
      </w:pPr>
      <w:r w:rsidRPr="00A300B1">
        <w:rPr>
          <w:rFonts w:ascii="Times" w:hAnsi="Times" w:cs="Times"/>
          <w:bCs/>
          <w:color w:val="404040"/>
        </w:rPr>
        <w:t>…………………………………………………………………………………………………</w:t>
      </w:r>
    </w:p>
    <w:p w14:paraId="38CB69CC" w14:textId="01675AA2" w:rsidR="00F6133E" w:rsidRPr="00390355" w:rsidRDefault="00F6133E" w:rsidP="009341C5">
      <w:pPr>
        <w:jc w:val="center"/>
        <w:rPr>
          <w:b/>
          <w:u w:val="single"/>
        </w:rPr>
      </w:pPr>
    </w:p>
    <w:p w14:paraId="6EA676B9" w14:textId="36C67084" w:rsidR="00735604" w:rsidRPr="00A300B1" w:rsidRDefault="00401CEB" w:rsidP="00401CEB">
      <w:pPr>
        <w:jc w:val="center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390355">
        <w:rPr>
          <w:b/>
          <w:u w:val="single"/>
        </w:rPr>
        <w:br w:type="page"/>
      </w:r>
      <w:r w:rsidR="00D24DF0" w:rsidRPr="00D24DF0">
        <w:rPr>
          <w:rFonts w:ascii="Times" w:eastAsia="Calibri" w:hAnsi="Times"/>
          <w:b/>
          <w:color w:val="404040"/>
          <w:szCs w:val="22"/>
          <w:u w:val="single"/>
          <w:lang w:eastAsia="en-US"/>
        </w:rPr>
        <w:lastRenderedPageBreak/>
        <w:t xml:space="preserve">Evaluation of the </w:t>
      </w:r>
      <w:proofErr w:type="spellStart"/>
      <w:r w:rsidR="00D24DF0" w:rsidRPr="00D24DF0">
        <w:rPr>
          <w:rFonts w:ascii="Times" w:eastAsia="Calibri" w:hAnsi="Times"/>
          <w:b/>
          <w:color w:val="404040"/>
          <w:szCs w:val="22"/>
          <w:u w:val="single"/>
          <w:lang w:eastAsia="en-US"/>
        </w:rPr>
        <w:t>Thesis</w:t>
      </w:r>
      <w:proofErr w:type="spellEnd"/>
    </w:p>
    <w:p w14:paraId="03257938" w14:textId="77777777" w:rsidR="009341C5" w:rsidRPr="00390355" w:rsidRDefault="009341C5" w:rsidP="009341C5">
      <w:pPr>
        <w:jc w:val="center"/>
        <w:rPr>
          <w:b/>
          <w:u w:val="single"/>
        </w:rPr>
      </w:pPr>
    </w:p>
    <w:tbl>
      <w:tblPr>
        <w:tblpPr w:leftFromText="141" w:rightFromText="141" w:vertAnchor="text" w:horzAnchor="margin" w:tblpXSpec="center" w:tblpY="-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7"/>
        <w:gridCol w:w="1096"/>
        <w:gridCol w:w="1096"/>
        <w:gridCol w:w="819"/>
        <w:gridCol w:w="955"/>
        <w:gridCol w:w="1127"/>
        <w:gridCol w:w="1216"/>
      </w:tblGrid>
      <w:tr w:rsidR="00D24DF0" w:rsidRPr="00A300B1" w14:paraId="191651F9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4A9C0DF0" w14:textId="33EE8F5F" w:rsidR="00D24DF0" w:rsidRPr="00D24DF0" w:rsidRDefault="00D24DF0" w:rsidP="00D24DF0">
            <w:pPr>
              <w:jc w:val="both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Scientific quality</w:t>
            </w:r>
          </w:p>
        </w:tc>
        <w:tc>
          <w:tcPr>
            <w:tcW w:w="590" w:type="pct"/>
            <w:vAlign w:val="center"/>
          </w:tcPr>
          <w:p w14:paraId="5FCF9903" w14:textId="0DAC8F2D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 xml:space="preserve">Excellent </w:t>
            </w:r>
          </w:p>
        </w:tc>
        <w:tc>
          <w:tcPr>
            <w:tcW w:w="590" w:type="pct"/>
            <w:vAlign w:val="center"/>
          </w:tcPr>
          <w:p w14:paraId="3A2DE65A" w14:textId="278D5EC4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Very good</w:t>
            </w:r>
          </w:p>
        </w:tc>
        <w:tc>
          <w:tcPr>
            <w:tcW w:w="441" w:type="pct"/>
            <w:vAlign w:val="center"/>
          </w:tcPr>
          <w:p w14:paraId="0DEAD182" w14:textId="489F8471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Good</w:t>
            </w:r>
          </w:p>
        </w:tc>
        <w:tc>
          <w:tcPr>
            <w:tcW w:w="514" w:type="pct"/>
            <w:vAlign w:val="center"/>
          </w:tcPr>
          <w:p w14:paraId="24975D32" w14:textId="77777777" w:rsidR="00D24DF0" w:rsidRPr="00D24DF0" w:rsidRDefault="00D24DF0" w:rsidP="00D24DF0">
            <w:pPr>
              <w:autoSpaceDE w:val="0"/>
              <w:autoSpaceDN w:val="0"/>
              <w:adjustRightInd w:val="0"/>
              <w:jc w:val="center"/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Fairly</w:t>
            </w:r>
          </w:p>
          <w:p w14:paraId="04740E4B" w14:textId="5DDF0162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good</w:t>
            </w:r>
          </w:p>
        </w:tc>
        <w:tc>
          <w:tcPr>
            <w:tcW w:w="607" w:type="pct"/>
            <w:vAlign w:val="center"/>
          </w:tcPr>
          <w:p w14:paraId="73551136" w14:textId="66A13445" w:rsidR="00D24DF0" w:rsidRPr="00D24DF0" w:rsidRDefault="004D0188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Sufficient</w:t>
            </w:r>
          </w:p>
        </w:tc>
        <w:tc>
          <w:tcPr>
            <w:tcW w:w="655" w:type="pct"/>
            <w:vAlign w:val="center"/>
          </w:tcPr>
          <w:p w14:paraId="218226C7" w14:textId="26C6829F" w:rsidR="00D24DF0" w:rsidRPr="00D24DF0" w:rsidRDefault="004D0188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Poor</w:t>
            </w:r>
          </w:p>
        </w:tc>
      </w:tr>
      <w:tr w:rsidR="00401CEB" w:rsidRPr="00A300B1" w14:paraId="3D8B202C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08538159" w14:textId="281DA664" w:rsidR="006C51AB" w:rsidRPr="00D24DF0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proofErr w:type="spellStart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Originality</w:t>
            </w:r>
            <w:proofErr w:type="spellEnd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 xml:space="preserve"> of the </w:t>
            </w:r>
            <w:proofErr w:type="spellStart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research</w:t>
            </w:r>
            <w:proofErr w:type="spellEnd"/>
          </w:p>
        </w:tc>
        <w:tc>
          <w:tcPr>
            <w:tcW w:w="590" w:type="pct"/>
            <w:vAlign w:val="center"/>
          </w:tcPr>
          <w:p w14:paraId="0695D62D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3D464195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4B4EC4AC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27DBE8A1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3A7842C7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2A6A16A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401CEB" w:rsidRPr="00A300B1" w14:paraId="5B4CA19A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1D5E0876" w14:textId="01FE465D" w:rsidR="006C51AB" w:rsidRPr="00D24DF0" w:rsidRDefault="00D24DF0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proofErr w:type="spellStart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Relevance</w:t>
            </w:r>
            <w:proofErr w:type="spellEnd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 xml:space="preserve"> of the </w:t>
            </w:r>
            <w:proofErr w:type="spellStart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research</w:t>
            </w:r>
            <w:proofErr w:type="spellEnd"/>
          </w:p>
        </w:tc>
        <w:tc>
          <w:tcPr>
            <w:tcW w:w="590" w:type="pct"/>
            <w:vAlign w:val="center"/>
          </w:tcPr>
          <w:p w14:paraId="3B774D7E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6AE49E35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5F964360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22A397EA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79079DE8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441CC70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773951A4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25E084A3" w14:textId="2C5C3442" w:rsidR="00CE05A6" w:rsidRPr="00D24DF0" w:rsidRDefault="00D24DF0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Scientific Soundness</w:t>
            </w:r>
          </w:p>
        </w:tc>
        <w:tc>
          <w:tcPr>
            <w:tcW w:w="590" w:type="pct"/>
            <w:vAlign w:val="center"/>
          </w:tcPr>
          <w:p w14:paraId="314D2613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77BA7DF7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487F6F7B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5BE49A2C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6BFB77AD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292B250E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64E24D68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2EC1A8BD" w14:textId="3BF54B23" w:rsidR="00CE05A6" w:rsidRPr="00D24DF0" w:rsidRDefault="00D24DF0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proofErr w:type="spellStart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Relevance</w:t>
            </w:r>
            <w:proofErr w:type="spellEnd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 xml:space="preserve"> of the </w:t>
            </w:r>
            <w:proofErr w:type="spellStart"/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r</w:t>
            </w:r>
            <w:r w:rsidRPr="00D24DF0">
              <w:rPr>
                <w:rFonts w:ascii="Times" w:hAnsi="Times" w:cs="Times"/>
                <w:color w:val="404040"/>
                <w:sz w:val="22"/>
                <w:szCs w:val="22"/>
              </w:rPr>
              <w:t>esults</w:t>
            </w:r>
            <w:proofErr w:type="spellEnd"/>
          </w:p>
        </w:tc>
        <w:tc>
          <w:tcPr>
            <w:tcW w:w="590" w:type="pct"/>
            <w:vAlign w:val="center"/>
          </w:tcPr>
          <w:p w14:paraId="5673273C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1AB51B11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30DC0EBA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052DCE37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494CC2E3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20DD4D11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3F3F4211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5E1FED45" w14:textId="3D9F7E42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</w:p>
        </w:tc>
        <w:tc>
          <w:tcPr>
            <w:tcW w:w="590" w:type="pct"/>
            <w:vAlign w:val="center"/>
          </w:tcPr>
          <w:p w14:paraId="09DE4AF5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2FEE5925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65DEA67F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29A64FF9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6C56C445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57B4697A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D24DF0" w:rsidRPr="00A300B1" w14:paraId="1CDB55DE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78D64A5B" w14:textId="55B70340" w:rsidR="00D24DF0" w:rsidRPr="00D24DF0" w:rsidRDefault="00D24DF0" w:rsidP="00D24DF0">
            <w:pPr>
              <w:jc w:val="both"/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Quality</w:t>
            </w:r>
            <w:r w:rsidRPr="00D24DF0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 xml:space="preserve"> of the</w:t>
            </w:r>
            <w:r w:rsidRPr="00D24DF0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 xml:space="preserve"> </w:t>
            </w:r>
            <w:r w:rsidRPr="00D24DF0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thesis</w:t>
            </w:r>
          </w:p>
        </w:tc>
        <w:tc>
          <w:tcPr>
            <w:tcW w:w="590" w:type="pct"/>
            <w:vAlign w:val="center"/>
          </w:tcPr>
          <w:p w14:paraId="4FEF9080" w14:textId="708F2776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 xml:space="preserve">Excellent </w:t>
            </w:r>
          </w:p>
        </w:tc>
        <w:tc>
          <w:tcPr>
            <w:tcW w:w="590" w:type="pct"/>
            <w:vAlign w:val="center"/>
          </w:tcPr>
          <w:p w14:paraId="348759B0" w14:textId="2C0C5A1D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Very good</w:t>
            </w:r>
          </w:p>
        </w:tc>
        <w:tc>
          <w:tcPr>
            <w:tcW w:w="441" w:type="pct"/>
            <w:vAlign w:val="center"/>
          </w:tcPr>
          <w:p w14:paraId="478890F3" w14:textId="54DA4BDA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Good</w:t>
            </w:r>
          </w:p>
        </w:tc>
        <w:tc>
          <w:tcPr>
            <w:tcW w:w="514" w:type="pct"/>
            <w:vAlign w:val="center"/>
          </w:tcPr>
          <w:p w14:paraId="7BEB09FD" w14:textId="77777777" w:rsidR="00D24DF0" w:rsidRPr="00D24DF0" w:rsidRDefault="00D24DF0" w:rsidP="00D24DF0">
            <w:pPr>
              <w:autoSpaceDE w:val="0"/>
              <w:autoSpaceDN w:val="0"/>
              <w:adjustRightInd w:val="0"/>
              <w:jc w:val="center"/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Fairly</w:t>
            </w:r>
          </w:p>
          <w:p w14:paraId="5D2D9637" w14:textId="02EB1F3B" w:rsidR="00D24DF0" w:rsidRPr="00D24DF0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 w:rsidRPr="00D24DF0"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good</w:t>
            </w:r>
          </w:p>
        </w:tc>
        <w:tc>
          <w:tcPr>
            <w:tcW w:w="607" w:type="pct"/>
            <w:vAlign w:val="center"/>
          </w:tcPr>
          <w:p w14:paraId="38E890F3" w14:textId="5AEFD3FC" w:rsidR="00D24DF0" w:rsidRPr="00D24DF0" w:rsidRDefault="004D0188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>
              <w:rPr>
                <w:rFonts w:ascii="Times-Bold" w:hAnsi="Times-Bold" w:cs="Times-Bold"/>
                <w:b/>
                <w:bCs/>
                <w:color w:val="404040"/>
                <w:sz w:val="22"/>
                <w:szCs w:val="22"/>
                <w:lang w:val="en-US"/>
              </w:rPr>
              <w:t>Sufficient</w:t>
            </w:r>
          </w:p>
        </w:tc>
        <w:tc>
          <w:tcPr>
            <w:tcW w:w="655" w:type="pct"/>
            <w:vAlign w:val="center"/>
          </w:tcPr>
          <w:p w14:paraId="4D0D935E" w14:textId="09A9F1ED" w:rsidR="00D24DF0" w:rsidRPr="00D24DF0" w:rsidRDefault="004D0188" w:rsidP="00D24DF0">
            <w:pPr>
              <w:jc w:val="center"/>
              <w:rPr>
                <w:rFonts w:ascii="Times" w:hAnsi="Times" w:cs="Times"/>
                <w:b/>
                <w:color w:val="404040"/>
                <w:sz w:val="22"/>
                <w:szCs w:val="22"/>
              </w:rPr>
            </w:pPr>
            <w:r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Poor</w:t>
            </w:r>
          </w:p>
        </w:tc>
      </w:tr>
      <w:tr w:rsidR="00D24DF0" w:rsidRPr="00A300B1" w14:paraId="18E57A93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2579DB86" w14:textId="39E62F2D" w:rsidR="00D24DF0" w:rsidRPr="00D24DF0" w:rsidRDefault="00D24DF0" w:rsidP="00D24DF0">
            <w:pPr>
              <w:jc w:val="both"/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Clarity of the text</w:t>
            </w:r>
          </w:p>
        </w:tc>
        <w:tc>
          <w:tcPr>
            <w:tcW w:w="590" w:type="pct"/>
            <w:vAlign w:val="center"/>
          </w:tcPr>
          <w:p w14:paraId="4EE76E28" w14:textId="4B9BD7A8" w:rsidR="00D24DF0" w:rsidRPr="00A300B1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1F79E381" w14:textId="34AD2CF6" w:rsidR="00D24DF0" w:rsidRPr="00A300B1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22197FB7" w14:textId="72A2A68A" w:rsidR="00D24DF0" w:rsidRPr="00A300B1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47455DA1" w14:textId="64DBFFC8" w:rsidR="00D24DF0" w:rsidRPr="00A300B1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4B25D4A3" w14:textId="66F07B0A" w:rsidR="00D24DF0" w:rsidRPr="00A300B1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055B4151" w14:textId="32AD113D" w:rsidR="00D24DF0" w:rsidRPr="00A300B1" w:rsidRDefault="00D24DF0" w:rsidP="00D24DF0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D24DF0" w:rsidRPr="00D24DF0" w14:paraId="6CBE74B5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369C0B15" w14:textId="738F82D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 xml:space="preserve">Contents </w:t>
            </w: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organization</w:t>
            </w:r>
          </w:p>
        </w:tc>
        <w:tc>
          <w:tcPr>
            <w:tcW w:w="590" w:type="pct"/>
            <w:vAlign w:val="center"/>
          </w:tcPr>
          <w:p w14:paraId="1B61E884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90" w:type="pct"/>
            <w:vAlign w:val="center"/>
          </w:tcPr>
          <w:p w14:paraId="1621D929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441" w:type="pct"/>
            <w:vAlign w:val="center"/>
          </w:tcPr>
          <w:p w14:paraId="2B94BF21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14" w:type="pct"/>
            <w:vAlign w:val="center"/>
          </w:tcPr>
          <w:p w14:paraId="0475288A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07" w:type="pct"/>
            <w:vAlign w:val="center"/>
          </w:tcPr>
          <w:p w14:paraId="1DA0D78E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55" w:type="pct"/>
            <w:vAlign w:val="center"/>
          </w:tcPr>
          <w:p w14:paraId="3E7A1683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</w:tr>
      <w:tr w:rsidR="00D24DF0" w:rsidRPr="00A300B1" w14:paraId="1B01D43C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61902AC7" w14:textId="4BEF95B7" w:rsidR="00D24DF0" w:rsidRPr="00D24DF0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Results clarity</w:t>
            </w:r>
          </w:p>
        </w:tc>
        <w:tc>
          <w:tcPr>
            <w:tcW w:w="590" w:type="pct"/>
            <w:vAlign w:val="center"/>
          </w:tcPr>
          <w:p w14:paraId="72C60B34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32A8ADD9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0C221D4D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13CAC0AF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644EA568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82C6A96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D24DF0" w:rsidRPr="00D24DF0" w14:paraId="05FAFDFC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1626FA3E" w14:textId="1CF26675" w:rsidR="00D24DF0" w:rsidRPr="00D24DF0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Critical sense of the analysis of the results</w:t>
            </w:r>
          </w:p>
        </w:tc>
        <w:tc>
          <w:tcPr>
            <w:tcW w:w="590" w:type="pct"/>
            <w:vAlign w:val="center"/>
          </w:tcPr>
          <w:p w14:paraId="705AE115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90" w:type="pct"/>
            <w:vAlign w:val="center"/>
          </w:tcPr>
          <w:p w14:paraId="6979C42F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441" w:type="pct"/>
            <w:vAlign w:val="center"/>
          </w:tcPr>
          <w:p w14:paraId="7F682C17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14" w:type="pct"/>
            <w:vAlign w:val="center"/>
          </w:tcPr>
          <w:p w14:paraId="5A707992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07" w:type="pct"/>
            <w:vAlign w:val="center"/>
          </w:tcPr>
          <w:p w14:paraId="27F4C2C3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55" w:type="pct"/>
            <w:vAlign w:val="center"/>
          </w:tcPr>
          <w:p w14:paraId="73E07BD1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</w:tr>
      <w:tr w:rsidR="00D24DF0" w:rsidRPr="00D24DF0" w14:paraId="1B6E258B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6A1288AC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Clarity and completeness of</w:t>
            </w:r>
          </w:p>
          <w:p w14:paraId="3037D02C" w14:textId="64122997" w:rsidR="00D24DF0" w:rsidRPr="00D24DF0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iconography and graphics</w:t>
            </w:r>
          </w:p>
        </w:tc>
        <w:tc>
          <w:tcPr>
            <w:tcW w:w="590" w:type="pct"/>
            <w:vAlign w:val="center"/>
          </w:tcPr>
          <w:p w14:paraId="683A01AC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90" w:type="pct"/>
            <w:vAlign w:val="center"/>
          </w:tcPr>
          <w:p w14:paraId="145F0D96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441" w:type="pct"/>
            <w:vAlign w:val="center"/>
          </w:tcPr>
          <w:p w14:paraId="1D98EEC3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14" w:type="pct"/>
            <w:vAlign w:val="center"/>
          </w:tcPr>
          <w:p w14:paraId="0F0C7C52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07" w:type="pct"/>
            <w:vAlign w:val="center"/>
          </w:tcPr>
          <w:p w14:paraId="6D0A0238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55" w:type="pct"/>
            <w:vAlign w:val="center"/>
          </w:tcPr>
          <w:p w14:paraId="34041388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</w:tr>
      <w:tr w:rsidR="00D24DF0" w:rsidRPr="00A300B1" w14:paraId="1C783822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6BA316DE" w14:textId="07758CEF" w:rsidR="00D24DF0" w:rsidRPr="00D24DF0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Appropriate length</w:t>
            </w:r>
          </w:p>
        </w:tc>
        <w:tc>
          <w:tcPr>
            <w:tcW w:w="590" w:type="pct"/>
            <w:vAlign w:val="center"/>
          </w:tcPr>
          <w:p w14:paraId="6AB12687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291FE7D4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480D813D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4923D71A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7EFFE765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A5CFD8F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D24DF0" w:rsidRPr="00A300B1" w14:paraId="0BD78A64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4B0E3A61" w14:textId="12C753D5" w:rsidR="00D24DF0" w:rsidRPr="00D24DF0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D24DF0">
              <w:rPr>
                <w:rFonts w:ascii="Times" w:hAnsi="Times" w:cs="Times"/>
                <w:color w:val="404040"/>
                <w:sz w:val="22"/>
                <w:szCs w:val="22"/>
                <w:lang w:val="en-US"/>
              </w:rPr>
              <w:t>Completeness of references</w:t>
            </w:r>
          </w:p>
        </w:tc>
        <w:tc>
          <w:tcPr>
            <w:tcW w:w="590" w:type="pct"/>
            <w:vAlign w:val="center"/>
          </w:tcPr>
          <w:p w14:paraId="7BE286C2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3C58B36B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31E7DBED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26ECD496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66A44EE3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487356D8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D24DF0" w:rsidRPr="00A300B1" w14:paraId="601665ED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66E4E3B6" w14:textId="36AC6641" w:rsidR="00D24DF0" w:rsidRPr="00A300B1" w:rsidRDefault="00D24DF0" w:rsidP="00D24DF0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</w:p>
        </w:tc>
        <w:tc>
          <w:tcPr>
            <w:tcW w:w="590" w:type="pct"/>
            <w:vAlign w:val="center"/>
          </w:tcPr>
          <w:p w14:paraId="76009E99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10D1397D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45972516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52768B11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28C1EF5B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3084A47" w14:textId="77777777" w:rsidR="00D24DF0" w:rsidRPr="00A300B1" w:rsidRDefault="00D24DF0" w:rsidP="00D24DF0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D24DF0" w:rsidRPr="00D24DF0" w14:paraId="189B0054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459689DC" w14:textId="77777777" w:rsidR="00D24DF0" w:rsidRPr="00CA43E7" w:rsidRDefault="00D24DF0" w:rsidP="00D24DF0">
            <w:pPr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</w:pPr>
            <w:r w:rsidRPr="00CA43E7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Overall assessment of the</w:t>
            </w:r>
          </w:p>
          <w:p w14:paraId="565110A9" w14:textId="3B339CC1" w:rsidR="00D24DF0" w:rsidRPr="00D24DF0" w:rsidRDefault="00D24DF0" w:rsidP="00D24DF0">
            <w:pPr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  <w:lang w:val="en-US"/>
              </w:rPr>
            </w:pPr>
            <w:r w:rsidRPr="00CA43E7">
              <w:rPr>
                <w:rFonts w:ascii="Times" w:hAnsi="Times" w:cs="Times"/>
                <w:b/>
                <w:color w:val="404040"/>
                <w:sz w:val="22"/>
                <w:szCs w:val="22"/>
                <w:lang w:val="en-US"/>
              </w:rPr>
              <w:t>thesis</w:t>
            </w:r>
          </w:p>
        </w:tc>
        <w:tc>
          <w:tcPr>
            <w:tcW w:w="590" w:type="pct"/>
            <w:vAlign w:val="center"/>
          </w:tcPr>
          <w:p w14:paraId="7EF8FBE2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90" w:type="pct"/>
            <w:vAlign w:val="center"/>
          </w:tcPr>
          <w:p w14:paraId="30E3FACC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441" w:type="pct"/>
            <w:vAlign w:val="center"/>
          </w:tcPr>
          <w:p w14:paraId="35193AF4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514" w:type="pct"/>
            <w:vAlign w:val="center"/>
          </w:tcPr>
          <w:p w14:paraId="23F76A20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07" w:type="pct"/>
            <w:vAlign w:val="center"/>
          </w:tcPr>
          <w:p w14:paraId="65AF0C0A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  <w:tc>
          <w:tcPr>
            <w:tcW w:w="655" w:type="pct"/>
            <w:vAlign w:val="center"/>
          </w:tcPr>
          <w:p w14:paraId="076DC13D" w14:textId="77777777" w:rsidR="00D24DF0" w:rsidRPr="00D24DF0" w:rsidRDefault="00D24DF0" w:rsidP="00D24DF0">
            <w:pPr>
              <w:jc w:val="both"/>
              <w:rPr>
                <w:rFonts w:ascii="Times" w:hAnsi="Times" w:cs="Times"/>
                <w:color w:val="404040"/>
                <w:lang w:val="en-US"/>
              </w:rPr>
            </w:pPr>
          </w:p>
        </w:tc>
      </w:tr>
    </w:tbl>
    <w:p w14:paraId="7E9CD671" w14:textId="77777777" w:rsidR="009341C5" w:rsidRPr="00D24DF0" w:rsidRDefault="009341C5" w:rsidP="00735604">
      <w:pPr>
        <w:jc w:val="both"/>
        <w:rPr>
          <w:b/>
          <w:lang w:val="en-US"/>
        </w:rPr>
      </w:pPr>
    </w:p>
    <w:p w14:paraId="61DBB3FF" w14:textId="333331A0" w:rsidR="00735604" w:rsidRPr="00CA43E7" w:rsidRDefault="00D24DF0" w:rsidP="00401CEB">
      <w:pPr>
        <w:spacing w:line="288" w:lineRule="exact"/>
        <w:ind w:left="993" w:hanging="993"/>
        <w:jc w:val="both"/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</w:pPr>
      <w:r w:rsidRPr="00CA43E7"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  <w:t>General observations</w:t>
      </w:r>
      <w:r w:rsidR="00CA43E7" w:rsidRPr="00CA43E7"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  <w:t xml:space="preserve"> and detailed concerns (if any)</w:t>
      </w:r>
      <w:r w:rsidR="009743E1" w:rsidRPr="00CA43E7">
        <w:rPr>
          <w:rFonts w:ascii="Times" w:eastAsia="Calibri" w:hAnsi="Times"/>
          <w:b/>
          <w:color w:val="404040"/>
          <w:szCs w:val="22"/>
          <w:u w:val="single"/>
          <w:lang w:val="en-US" w:eastAsia="en-US"/>
        </w:rPr>
        <w:t>:</w:t>
      </w:r>
    </w:p>
    <w:p w14:paraId="44951CB9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</w:t>
      </w:r>
      <w:r w:rsidR="009743E1" w:rsidRPr="00A300B1">
        <w:rPr>
          <w:rFonts w:ascii="Times" w:hAnsi="Times" w:cs="Times"/>
          <w:color w:val="404040"/>
        </w:rPr>
        <w:t>………………</w:t>
      </w:r>
    </w:p>
    <w:p w14:paraId="277BABF1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4E800202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1FD9EF2E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06B97322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13829467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1383FDFA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49B30908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746E4DFF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46B32486" w14:textId="77777777" w:rsidR="00735604" w:rsidRPr="00A300B1" w:rsidRDefault="009341C5" w:rsidP="00735604">
      <w:pPr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618D104E" w14:textId="77777777" w:rsidR="009341C5" w:rsidRPr="00A300B1" w:rsidRDefault="009341C5" w:rsidP="00735604">
      <w:pPr>
        <w:jc w:val="both"/>
        <w:rPr>
          <w:rFonts w:ascii="Times" w:hAnsi="Times" w:cs="Times"/>
          <w:b/>
          <w:color w:val="404040"/>
        </w:rPr>
      </w:pPr>
    </w:p>
    <w:p w14:paraId="7BB7623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453ED42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165ED596" w14:textId="77777777" w:rsidR="00F6133E" w:rsidRPr="00A300B1" w:rsidRDefault="00F6133E" w:rsidP="00F6133E">
      <w:pPr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4F348C0C" w14:textId="77777777" w:rsidR="00F6133E" w:rsidRPr="00390355" w:rsidRDefault="00F6133E" w:rsidP="00F6133E">
      <w:pPr>
        <w:jc w:val="both"/>
        <w:rPr>
          <w:b/>
        </w:rPr>
      </w:pPr>
    </w:p>
    <w:p w14:paraId="09F3C3DC" w14:textId="1372EF8A" w:rsidR="00F6133E" w:rsidRPr="00A300B1" w:rsidRDefault="00CA43E7" w:rsidP="00CA43E7">
      <w:pPr>
        <w:jc w:val="both"/>
        <w:rPr>
          <w:rFonts w:ascii="Times" w:hAnsi="Times" w:cs="Times"/>
          <w:b/>
          <w:color w:val="404040"/>
          <w:u w:val="single"/>
        </w:rPr>
      </w:pPr>
      <w:r>
        <w:rPr>
          <w:b/>
        </w:rPr>
        <w:br w:type="page"/>
      </w:r>
      <w:r w:rsidRPr="00CA43E7">
        <w:rPr>
          <w:rFonts w:ascii="Times" w:hAnsi="Times" w:cs="Times"/>
          <w:b/>
          <w:color w:val="404040"/>
          <w:u w:val="single"/>
        </w:rPr>
        <w:lastRenderedPageBreak/>
        <w:t xml:space="preserve">Evaluation of </w:t>
      </w:r>
      <w:proofErr w:type="spellStart"/>
      <w:r w:rsidRPr="00CA43E7">
        <w:rPr>
          <w:rFonts w:ascii="Times" w:hAnsi="Times" w:cs="Times"/>
          <w:b/>
          <w:color w:val="404040"/>
          <w:u w:val="single"/>
        </w:rPr>
        <w:t>other</w:t>
      </w:r>
      <w:proofErr w:type="spellEnd"/>
      <w:r w:rsidRPr="00CA43E7">
        <w:rPr>
          <w:rFonts w:ascii="Times" w:hAnsi="Times" w:cs="Times"/>
          <w:b/>
          <w:color w:val="404040"/>
          <w:u w:val="single"/>
        </w:rPr>
        <w:t xml:space="preserve"> activities</w:t>
      </w:r>
      <w:r w:rsidR="00F6133E" w:rsidRPr="00A300B1">
        <w:rPr>
          <w:rFonts w:ascii="Times" w:hAnsi="Times" w:cs="Times"/>
          <w:b/>
          <w:color w:val="404040"/>
          <w:u w:val="single"/>
        </w:rPr>
        <w:t xml:space="preserve"> </w:t>
      </w:r>
    </w:p>
    <w:p w14:paraId="67AD8E89" w14:textId="77777777" w:rsidR="00F6133E" w:rsidRPr="00A300B1" w:rsidRDefault="00F6133E" w:rsidP="00F6133E">
      <w:pPr>
        <w:rPr>
          <w:rFonts w:ascii="Times" w:hAnsi="Times" w:cs="Times"/>
          <w:b/>
          <w:color w:val="404040"/>
        </w:rPr>
      </w:pPr>
    </w:p>
    <w:p w14:paraId="0841FFC8" w14:textId="5577984F" w:rsidR="00F6133E" w:rsidRPr="00CA43E7" w:rsidRDefault="00CA43E7" w:rsidP="00F6133E">
      <w:pPr>
        <w:rPr>
          <w:rFonts w:ascii="Times" w:hAnsi="Times" w:cs="Times"/>
          <w:b/>
          <w:color w:val="404040"/>
          <w:lang w:val="en-US"/>
        </w:rPr>
      </w:pPr>
      <w:r w:rsidRPr="00CA43E7">
        <w:rPr>
          <w:rFonts w:ascii="Times" w:hAnsi="Times" w:cs="Times"/>
          <w:b/>
          <w:color w:val="404040"/>
          <w:lang w:val="en-US"/>
        </w:rPr>
        <w:t>Activities out of the University of L'Aquila</w:t>
      </w:r>
      <w:r w:rsidR="00F6133E" w:rsidRPr="00CA43E7">
        <w:rPr>
          <w:rFonts w:ascii="Times" w:hAnsi="Times" w:cs="Times"/>
          <w:b/>
          <w:color w:val="404040"/>
          <w:lang w:val="en-US"/>
        </w:rPr>
        <w:t xml:space="preserve"> </w:t>
      </w:r>
    </w:p>
    <w:p w14:paraId="66FE3F3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42CD3871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55FB17B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1CCAEC48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2FD73D3B" w14:textId="77777777" w:rsidR="00F6133E" w:rsidRPr="00A300B1" w:rsidRDefault="00F6133E" w:rsidP="00735604">
      <w:pPr>
        <w:jc w:val="both"/>
        <w:rPr>
          <w:rFonts w:ascii="Times" w:hAnsi="Times" w:cs="Times"/>
          <w:b/>
          <w:color w:val="404040"/>
        </w:rPr>
      </w:pPr>
    </w:p>
    <w:p w14:paraId="6F54C750" w14:textId="1F90C815" w:rsidR="00F6133E" w:rsidRPr="00A300B1" w:rsidRDefault="00CA43E7" w:rsidP="00735604">
      <w:pPr>
        <w:jc w:val="both"/>
        <w:rPr>
          <w:rFonts w:ascii="Times" w:hAnsi="Times" w:cs="Times"/>
          <w:b/>
          <w:color w:val="404040"/>
        </w:rPr>
      </w:pPr>
      <w:r>
        <w:rPr>
          <w:rFonts w:ascii="Times" w:hAnsi="Times" w:cs="Times"/>
          <w:b/>
          <w:color w:val="404040"/>
        </w:rPr>
        <w:t>P</w:t>
      </w:r>
      <w:r w:rsidRPr="00CA43E7">
        <w:rPr>
          <w:rFonts w:ascii="Times" w:hAnsi="Times" w:cs="Times"/>
          <w:b/>
          <w:color w:val="404040"/>
        </w:rPr>
        <w:t>ublication</w:t>
      </w:r>
      <w:r>
        <w:rPr>
          <w:rFonts w:ascii="Times" w:hAnsi="Times" w:cs="Times"/>
          <w:b/>
          <w:color w:val="404040"/>
        </w:rPr>
        <w:t>s</w:t>
      </w:r>
    </w:p>
    <w:p w14:paraId="226F41D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213CF59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3AA5CB8A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57E3D6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5705A0AE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DF2296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1E2A0C8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4E2EBFC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727F117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FCF32CB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1ADC60C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137878C6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FBE014D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744916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6C8A2F18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C3DAB66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34E52F5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5754DFE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6E1FC5CA" w14:textId="77777777" w:rsidR="009341C5" w:rsidRPr="00A300B1" w:rsidRDefault="009341C5" w:rsidP="00735604">
      <w:pPr>
        <w:jc w:val="both"/>
        <w:rPr>
          <w:rFonts w:ascii="Times" w:hAnsi="Times" w:cs="Times"/>
          <w:b/>
          <w:color w:val="404040"/>
        </w:rPr>
      </w:pPr>
    </w:p>
    <w:p w14:paraId="53F3BAC9" w14:textId="77777777" w:rsidR="00D81DBC" w:rsidRPr="00A300B1" w:rsidRDefault="00D81DBC" w:rsidP="00735604">
      <w:pPr>
        <w:jc w:val="both"/>
        <w:rPr>
          <w:rFonts w:ascii="Times" w:hAnsi="Times" w:cs="Times"/>
          <w:b/>
          <w:color w:val="404040"/>
        </w:rPr>
      </w:pPr>
    </w:p>
    <w:p w14:paraId="7D935135" w14:textId="77777777" w:rsidR="00F74EC8" w:rsidRPr="00A300B1" w:rsidRDefault="00F74EC8" w:rsidP="00F6133E">
      <w:pPr>
        <w:spacing w:line="360" w:lineRule="auto"/>
        <w:jc w:val="both"/>
        <w:rPr>
          <w:rFonts w:ascii="Times" w:hAnsi="Times" w:cs="Times"/>
          <w:b/>
          <w:color w:val="404040"/>
        </w:rPr>
      </w:pPr>
      <w:r w:rsidRPr="00A300B1">
        <w:rPr>
          <w:rFonts w:ascii="Times" w:hAnsi="Times" w:cs="Times"/>
          <w:b/>
          <w:color w:val="404040"/>
        </w:rPr>
        <w:t xml:space="preserve">Data </w:t>
      </w:r>
    </w:p>
    <w:p w14:paraId="179F614E" w14:textId="77777777" w:rsidR="00F74EC8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</w:t>
      </w:r>
    </w:p>
    <w:p w14:paraId="2B73AF74" w14:textId="77C6C595" w:rsidR="00735604" w:rsidRPr="00A300B1" w:rsidRDefault="00390355" w:rsidP="00F6133E">
      <w:pPr>
        <w:spacing w:line="360" w:lineRule="auto"/>
        <w:jc w:val="both"/>
        <w:rPr>
          <w:rFonts w:ascii="Times" w:hAnsi="Times" w:cs="Times"/>
          <w:b/>
          <w:color w:val="404040"/>
        </w:rPr>
      </w:pPr>
      <w:r w:rsidRPr="00A300B1">
        <w:rPr>
          <w:rFonts w:ascii="Times" w:hAnsi="Times" w:cs="Times"/>
          <w:b/>
          <w:color w:val="404040"/>
        </w:rPr>
        <w:br w:type="page"/>
      </w:r>
      <w:r w:rsidR="00F74EC8" w:rsidRPr="00A300B1">
        <w:rPr>
          <w:rFonts w:ascii="Times" w:hAnsi="Times" w:cs="Times"/>
          <w:b/>
          <w:color w:val="404040"/>
        </w:rPr>
        <w:lastRenderedPageBreak/>
        <w:t xml:space="preserve">Dichiarazione e </w:t>
      </w:r>
      <w:r w:rsidR="009341C5" w:rsidRPr="00A300B1">
        <w:rPr>
          <w:rFonts w:ascii="Times" w:hAnsi="Times" w:cs="Times"/>
          <w:b/>
          <w:color w:val="404040"/>
        </w:rPr>
        <w:t>firma</w:t>
      </w:r>
      <w:r w:rsidR="00F6133E" w:rsidRPr="00A300B1">
        <w:rPr>
          <w:rFonts w:ascii="Times" w:hAnsi="Times" w:cs="Times"/>
          <w:b/>
          <w:color w:val="404040"/>
        </w:rPr>
        <w:t xml:space="preserve"> del </w:t>
      </w:r>
      <w:r w:rsidR="00CE05A6">
        <w:rPr>
          <w:rFonts w:ascii="Times" w:hAnsi="Times" w:cs="Times"/>
          <w:b/>
          <w:color w:val="404040"/>
        </w:rPr>
        <w:t>tutor</w:t>
      </w:r>
    </w:p>
    <w:p w14:paraId="101ECD7C" w14:textId="02FA4B0F" w:rsidR="00F74EC8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 xml:space="preserve">Il sottoscritto ………………… in qualità di tutor del dottorando …………………….. dichiara sotto la propria responsabilità che la tesi </w:t>
      </w:r>
      <w:r w:rsidR="007B5AF1" w:rsidRPr="00A300B1">
        <w:rPr>
          <w:rFonts w:ascii="Times" w:hAnsi="Times" w:cs="Times"/>
          <w:color w:val="404040"/>
        </w:rPr>
        <w:t xml:space="preserve">dal </w:t>
      </w:r>
      <w:r w:rsidRPr="00A300B1">
        <w:rPr>
          <w:rFonts w:ascii="Times" w:hAnsi="Times" w:cs="Times"/>
          <w:color w:val="404040"/>
        </w:rPr>
        <w:t>ti</w:t>
      </w:r>
      <w:r w:rsidR="007B5AF1" w:rsidRPr="00A300B1">
        <w:rPr>
          <w:rFonts w:ascii="Times" w:hAnsi="Times" w:cs="Times"/>
          <w:color w:val="404040"/>
        </w:rPr>
        <w:t>t</w:t>
      </w:r>
      <w:r w:rsidR="00162285" w:rsidRPr="00A300B1">
        <w:rPr>
          <w:rFonts w:ascii="Times" w:hAnsi="Times" w:cs="Times"/>
          <w:color w:val="404040"/>
        </w:rPr>
        <w:t xml:space="preserve">olo …………………………… </w:t>
      </w:r>
      <w:r w:rsidRPr="00A300B1">
        <w:rPr>
          <w:rFonts w:ascii="Times" w:hAnsi="Times" w:cs="Times"/>
          <w:color w:val="404040"/>
        </w:rPr>
        <w:t xml:space="preserve">presentata al collegio </w:t>
      </w:r>
      <w:r w:rsidR="00A8695F" w:rsidRPr="00A300B1">
        <w:rPr>
          <w:rFonts w:ascii="Times" w:hAnsi="Times" w:cs="Times"/>
          <w:color w:val="404040"/>
        </w:rPr>
        <w:t>dei docenti</w:t>
      </w:r>
      <w:r w:rsidR="00DA7F7D" w:rsidRPr="00A300B1">
        <w:rPr>
          <w:rFonts w:ascii="Times" w:hAnsi="Times" w:cs="Times"/>
          <w:color w:val="404040"/>
        </w:rPr>
        <w:t xml:space="preserve"> è completa in ogni sua parte.</w:t>
      </w:r>
    </w:p>
    <w:p w14:paraId="74CBE43B" w14:textId="77777777" w:rsidR="00401CEB" w:rsidRPr="00A300B1" w:rsidRDefault="00401CEB" w:rsidP="00F6133E">
      <w:pPr>
        <w:spacing w:line="360" w:lineRule="auto"/>
        <w:jc w:val="both"/>
        <w:rPr>
          <w:rFonts w:ascii="Times" w:hAnsi="Times" w:cs="Times"/>
          <w:color w:val="404040"/>
        </w:rPr>
      </w:pPr>
    </w:p>
    <w:p w14:paraId="08BDC772" w14:textId="77777777" w:rsidR="00F74EC8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In fede</w:t>
      </w:r>
    </w:p>
    <w:p w14:paraId="73991922" w14:textId="086272CA" w:rsidR="00F6133E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 xml:space="preserve">Il </w:t>
      </w:r>
      <w:r w:rsidR="00401CEB" w:rsidRPr="00A300B1">
        <w:rPr>
          <w:rFonts w:ascii="Times" w:hAnsi="Times" w:cs="Times"/>
          <w:color w:val="404040"/>
        </w:rPr>
        <w:t>P</w:t>
      </w:r>
      <w:r w:rsidRPr="00A300B1">
        <w:rPr>
          <w:rFonts w:ascii="Times" w:hAnsi="Times" w:cs="Times"/>
          <w:color w:val="404040"/>
        </w:rPr>
        <w:t xml:space="preserve">rof. </w:t>
      </w:r>
      <w:r w:rsidR="00735604" w:rsidRPr="00A300B1">
        <w:rPr>
          <w:rFonts w:ascii="Times" w:hAnsi="Times" w:cs="Times"/>
          <w:color w:val="404040"/>
        </w:rPr>
        <w:t>………………………………………………</w:t>
      </w:r>
    </w:p>
    <w:p w14:paraId="53661A72" w14:textId="77777777" w:rsidR="00D77457" w:rsidRPr="00390355" w:rsidRDefault="00D77457"/>
    <w:sectPr w:rsidR="00D77457" w:rsidRPr="00390355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A16DE" w14:textId="77777777" w:rsidR="00C14918" w:rsidRDefault="00C14918">
      <w:r>
        <w:separator/>
      </w:r>
    </w:p>
  </w:endnote>
  <w:endnote w:type="continuationSeparator" w:id="0">
    <w:p w14:paraId="14E11556" w14:textId="77777777" w:rsidR="00C14918" w:rsidRDefault="00C14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A6C4C" w14:textId="77777777" w:rsidR="00C14918" w:rsidRDefault="00C14918">
      <w:r>
        <w:separator/>
      </w:r>
    </w:p>
  </w:footnote>
  <w:footnote w:type="continuationSeparator" w:id="0">
    <w:p w14:paraId="2BEE0E0A" w14:textId="77777777" w:rsidR="00C14918" w:rsidRDefault="00C149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153CAE"/>
    <w:multiLevelType w:val="hybridMultilevel"/>
    <w:tmpl w:val="4A505E1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3B5C72"/>
    <w:multiLevelType w:val="hybridMultilevel"/>
    <w:tmpl w:val="FED861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MDIytDSwNDcyMTFW0lEKTi0uzszPAykwqgUAdxKyOiwAAAA="/>
  </w:docVars>
  <w:rsids>
    <w:rsidRoot w:val="00735604"/>
    <w:rsid w:val="000B0CA4"/>
    <w:rsid w:val="00162285"/>
    <w:rsid w:val="001905A2"/>
    <w:rsid w:val="00197391"/>
    <w:rsid w:val="002320FB"/>
    <w:rsid w:val="00240CBF"/>
    <w:rsid w:val="00390355"/>
    <w:rsid w:val="00401CEB"/>
    <w:rsid w:val="0041751C"/>
    <w:rsid w:val="004C5C06"/>
    <w:rsid w:val="004D0188"/>
    <w:rsid w:val="0052017C"/>
    <w:rsid w:val="005F17ED"/>
    <w:rsid w:val="005F6762"/>
    <w:rsid w:val="006275EA"/>
    <w:rsid w:val="006C51AB"/>
    <w:rsid w:val="0070760A"/>
    <w:rsid w:val="00735604"/>
    <w:rsid w:val="0077185F"/>
    <w:rsid w:val="007B5AF1"/>
    <w:rsid w:val="007F42F0"/>
    <w:rsid w:val="009341C5"/>
    <w:rsid w:val="0095382A"/>
    <w:rsid w:val="009743E1"/>
    <w:rsid w:val="00A000FA"/>
    <w:rsid w:val="00A300B1"/>
    <w:rsid w:val="00A8695F"/>
    <w:rsid w:val="00B55B32"/>
    <w:rsid w:val="00BF406A"/>
    <w:rsid w:val="00C14918"/>
    <w:rsid w:val="00C60D83"/>
    <w:rsid w:val="00C90B34"/>
    <w:rsid w:val="00C93634"/>
    <w:rsid w:val="00CA43E7"/>
    <w:rsid w:val="00CE05A6"/>
    <w:rsid w:val="00D24DF0"/>
    <w:rsid w:val="00D77457"/>
    <w:rsid w:val="00D81DBC"/>
    <w:rsid w:val="00DA7F7D"/>
    <w:rsid w:val="00EC6928"/>
    <w:rsid w:val="00F23B46"/>
    <w:rsid w:val="00F4219C"/>
    <w:rsid w:val="00F47D32"/>
    <w:rsid w:val="00F6133E"/>
    <w:rsid w:val="00F7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A26E6B3"/>
  <w15:chartTrackingRefBased/>
  <w15:docId w15:val="{C03EEDC9-283A-414F-A2CE-405B012F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73560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qFormat/>
    <w:rsid w:val="00735604"/>
    <w:rPr>
      <w:b/>
      <w:bCs/>
    </w:rPr>
  </w:style>
  <w:style w:type="paragraph" w:customStyle="1" w:styleId="Standard">
    <w:name w:val="Standard"/>
    <w:basedOn w:val="Normale"/>
    <w:next w:val="Normale"/>
    <w:rsid w:val="00735604"/>
    <w:pPr>
      <w:autoSpaceDE w:val="0"/>
      <w:autoSpaceDN w:val="0"/>
      <w:adjustRightInd w:val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41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hD THESIS EVALUATION FORM</vt:lpstr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THESIS EVALUATION FORM</dc:title>
  <dc:subject/>
  <dc:creator>user</dc:creator>
  <cp:keywords/>
  <cp:lastModifiedBy>Marcello Di Risio</cp:lastModifiedBy>
  <cp:revision>8</cp:revision>
  <dcterms:created xsi:type="dcterms:W3CDTF">2020-01-03T16:14:00Z</dcterms:created>
  <dcterms:modified xsi:type="dcterms:W3CDTF">2021-01-09T16:35:00Z</dcterms:modified>
</cp:coreProperties>
</file>